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ED065" w14:textId="77777777" w:rsidR="00B238AE" w:rsidRPr="00A31942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Department of Computer Science and Engineering</w:t>
      </w:r>
    </w:p>
    <w:p w14:paraId="112D8FD5" w14:textId="77777777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17692C6C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Mid-Term Examination (</w:t>
      </w:r>
      <w:r w:rsidR="00F54E00" w:rsidRPr="00A31942">
        <w:rPr>
          <w:rFonts w:ascii="Bookman Old Style" w:eastAsia="Times New Roman" w:hAnsi="Bookman Old Style" w:cs="Times New Roman"/>
          <w:b/>
          <w:sz w:val="28"/>
          <w:szCs w:val="28"/>
        </w:rPr>
        <w:t>Summer 2020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00E02611" w:rsidR="00B238AE" w:rsidRPr="00A31942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F243A8" w:rsidRPr="00F243A8">
        <w:rPr>
          <w:rFonts w:ascii="Bookman Old Style" w:eastAsia="Times New Roman" w:hAnsi="Bookman Old Style" w:cs="Times New Roman"/>
          <w:b/>
          <w:sz w:val="28"/>
          <w:szCs w:val="28"/>
        </w:rPr>
        <w:t>Introduction to Computer Studies (CSE 101)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 </w:t>
      </w:r>
    </w:p>
    <w:p w14:paraId="0711032F" w14:textId="397FEC8F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F243A8">
        <w:rPr>
          <w:rFonts w:ascii="Bookman Old Style" w:eastAsia="Times New Roman" w:hAnsi="Bookman Old Style" w:cs="Times New Roman"/>
          <w:b/>
          <w:sz w:val="28"/>
          <w:szCs w:val="28"/>
        </w:rPr>
        <w:t>7</w:t>
      </w:r>
      <w:r w:rsidRPr="00A31942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1 Hou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58D75FCE" w14:textId="38C06685" w:rsidR="00143ECF" w:rsidRPr="00143ECF" w:rsidRDefault="00143EC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Name:</w:t>
      </w:r>
      <w:r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 xml:space="preserve"> John/Jane Doe</w:t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 w:rsidR="00E06735">
        <w:rPr>
          <w:rFonts w:ascii="Bookman Old Style" w:eastAsia="Bookman Old Style" w:hAnsi="Bookman Old Style" w:cs="Bookman Old Style"/>
          <w:bCs/>
          <w:color w:val="000000"/>
          <w:sz w:val="24"/>
          <w:szCs w:val="24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 xml:space="preserve">ID: </w:t>
      </w:r>
      <w:r w:rsidRPr="00143ECF">
        <w:rPr>
          <w:rFonts w:ascii="Cambria" w:eastAsia="Bookman Old Style" w:hAnsi="Cambria" w:cs="Bookman Old Style"/>
          <w:bCs/>
          <w:color w:val="000000"/>
          <w:sz w:val="24"/>
          <w:szCs w:val="24"/>
        </w:rPr>
        <w:t>#########</w:t>
      </w:r>
    </w:p>
    <w:p w14:paraId="65AD4852" w14:textId="6746CAC9" w:rsidR="00B238AE" w:rsidRDefault="00407B62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ANSWER TO THE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QUESTION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>1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6FE39DA" w14:textId="1FF1B2CB" w:rsidR="005E57FD" w:rsidRDefault="0095776B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noProof/>
          <w:sz w:val="24"/>
          <w:szCs w:val="24"/>
        </w:rPr>
        <w:drawing>
          <wp:inline distT="0" distB="0" distL="0" distR="0" wp14:anchorId="1664D344" wp14:editId="4346ACE2">
            <wp:extent cx="6642100" cy="2258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57FD"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50CDB591" w14:textId="77777777" w:rsidR="005E57FD" w:rsidRDefault="005E57FD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2</w:t>
      </w:r>
    </w:p>
    <w:p w14:paraId="2D826510" w14:textId="7EBB6C97" w:rsidR="00B238AE" w:rsidRDefault="005E57FD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56652522" w14:textId="77777777" w:rsidR="00BF4864" w:rsidRDefault="00BF4864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0A4A52E4" w14:textId="6A6A9C5F" w:rsidR="00B238AE" w:rsidRDefault="00B8275F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ANSWER TO THE QUESTION No.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3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05AB50A" w14:textId="418EEDA2" w:rsidR="00B238AE" w:rsidRPr="00B92C71" w:rsidRDefault="00B8275F" w:rsidP="00960C9E">
      <w:pPr>
        <w:jc w:val="both"/>
        <w:rPr>
          <w:rFonts w:ascii="Bookman Old Style" w:eastAsia="Times New Roman" w:hAnsi="Bookman Old Style" w:cs="Times New Roman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</w:p>
    <w:p w14:paraId="58016209" w14:textId="77777777" w:rsidR="00C03FA6" w:rsidRDefault="00C03FA6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11BA7220" w14:textId="450A7FCE" w:rsidR="00A94701" w:rsidRDefault="004C4315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 xml:space="preserve">ANSWER TO THE QUESTION No. </w:t>
      </w:r>
      <w:r w:rsidR="00B238AE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4</w:t>
      </w:r>
    </w:p>
    <w:p w14:paraId="202AB913" w14:textId="220AE1E6" w:rsidR="00C03FA6" w:rsidRPr="00B85F6E" w:rsidRDefault="00C03FA6" w:rsidP="00C03FA6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[insert image(s) here]</w:t>
      </w:r>
    </w:p>
    <w:sectPr w:rsidR="00C03FA6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76D4D"/>
    <w:rsid w:val="00085AA3"/>
    <w:rsid w:val="000E0E4E"/>
    <w:rsid w:val="000E4EF3"/>
    <w:rsid w:val="000F3B27"/>
    <w:rsid w:val="00143ECF"/>
    <w:rsid w:val="00181353"/>
    <w:rsid w:val="00203D05"/>
    <w:rsid w:val="002169C3"/>
    <w:rsid w:val="0023248E"/>
    <w:rsid w:val="0027216D"/>
    <w:rsid w:val="00280D5E"/>
    <w:rsid w:val="002B14BA"/>
    <w:rsid w:val="002B76AF"/>
    <w:rsid w:val="002C1334"/>
    <w:rsid w:val="002F3A7E"/>
    <w:rsid w:val="002F5111"/>
    <w:rsid w:val="0032245A"/>
    <w:rsid w:val="00342FEF"/>
    <w:rsid w:val="00352FDB"/>
    <w:rsid w:val="00383ABE"/>
    <w:rsid w:val="00383F5C"/>
    <w:rsid w:val="003955A7"/>
    <w:rsid w:val="00395B33"/>
    <w:rsid w:val="003A638B"/>
    <w:rsid w:val="003A6DBE"/>
    <w:rsid w:val="003C0717"/>
    <w:rsid w:val="003E09B2"/>
    <w:rsid w:val="00407B62"/>
    <w:rsid w:val="0045256D"/>
    <w:rsid w:val="0046086F"/>
    <w:rsid w:val="00461F3F"/>
    <w:rsid w:val="00473243"/>
    <w:rsid w:val="00482676"/>
    <w:rsid w:val="00495521"/>
    <w:rsid w:val="004C4315"/>
    <w:rsid w:val="004D056A"/>
    <w:rsid w:val="004D3FC7"/>
    <w:rsid w:val="004F5E58"/>
    <w:rsid w:val="00527265"/>
    <w:rsid w:val="00533E20"/>
    <w:rsid w:val="00577F50"/>
    <w:rsid w:val="005E57FD"/>
    <w:rsid w:val="00611EEA"/>
    <w:rsid w:val="00631073"/>
    <w:rsid w:val="00635EB4"/>
    <w:rsid w:val="00644A28"/>
    <w:rsid w:val="006509B0"/>
    <w:rsid w:val="00652D86"/>
    <w:rsid w:val="00657228"/>
    <w:rsid w:val="00662AFE"/>
    <w:rsid w:val="00672DB6"/>
    <w:rsid w:val="00694E3F"/>
    <w:rsid w:val="006B5ABD"/>
    <w:rsid w:val="006C6227"/>
    <w:rsid w:val="006F3867"/>
    <w:rsid w:val="00706629"/>
    <w:rsid w:val="0072285A"/>
    <w:rsid w:val="00762ED0"/>
    <w:rsid w:val="007A01E2"/>
    <w:rsid w:val="007A6EBF"/>
    <w:rsid w:val="00801CC7"/>
    <w:rsid w:val="008054F5"/>
    <w:rsid w:val="00821FAF"/>
    <w:rsid w:val="008278C6"/>
    <w:rsid w:val="00831A4F"/>
    <w:rsid w:val="008361D3"/>
    <w:rsid w:val="008656C9"/>
    <w:rsid w:val="00872EAA"/>
    <w:rsid w:val="00873DFC"/>
    <w:rsid w:val="008838AB"/>
    <w:rsid w:val="008D2CC0"/>
    <w:rsid w:val="008D7B8C"/>
    <w:rsid w:val="008D7FF3"/>
    <w:rsid w:val="008E1F6F"/>
    <w:rsid w:val="0091077D"/>
    <w:rsid w:val="00910A90"/>
    <w:rsid w:val="009153CE"/>
    <w:rsid w:val="009218C2"/>
    <w:rsid w:val="00956DDB"/>
    <w:rsid w:val="0095776B"/>
    <w:rsid w:val="00960C9E"/>
    <w:rsid w:val="00996ED6"/>
    <w:rsid w:val="009A7074"/>
    <w:rsid w:val="009C0F13"/>
    <w:rsid w:val="009E37E7"/>
    <w:rsid w:val="009E3C3F"/>
    <w:rsid w:val="00A2160B"/>
    <w:rsid w:val="00A23E45"/>
    <w:rsid w:val="00A25201"/>
    <w:rsid w:val="00A31942"/>
    <w:rsid w:val="00A536BF"/>
    <w:rsid w:val="00A53F8E"/>
    <w:rsid w:val="00A602F5"/>
    <w:rsid w:val="00AC5F08"/>
    <w:rsid w:val="00AD37BF"/>
    <w:rsid w:val="00AD5CD6"/>
    <w:rsid w:val="00B238AE"/>
    <w:rsid w:val="00B32A05"/>
    <w:rsid w:val="00B5002A"/>
    <w:rsid w:val="00B61ABC"/>
    <w:rsid w:val="00B8275F"/>
    <w:rsid w:val="00B85F6E"/>
    <w:rsid w:val="00B92C71"/>
    <w:rsid w:val="00BF4864"/>
    <w:rsid w:val="00BF58FA"/>
    <w:rsid w:val="00BF63AB"/>
    <w:rsid w:val="00C03FA6"/>
    <w:rsid w:val="00C102AE"/>
    <w:rsid w:val="00C3353A"/>
    <w:rsid w:val="00C53A54"/>
    <w:rsid w:val="00C76DA0"/>
    <w:rsid w:val="00C777B6"/>
    <w:rsid w:val="00C83E28"/>
    <w:rsid w:val="00C87036"/>
    <w:rsid w:val="00CA14D3"/>
    <w:rsid w:val="00CA3A84"/>
    <w:rsid w:val="00CD7FF9"/>
    <w:rsid w:val="00CF2B7A"/>
    <w:rsid w:val="00D6312C"/>
    <w:rsid w:val="00D65706"/>
    <w:rsid w:val="00D73586"/>
    <w:rsid w:val="00D94E80"/>
    <w:rsid w:val="00DC3AF7"/>
    <w:rsid w:val="00DD55C1"/>
    <w:rsid w:val="00DF414D"/>
    <w:rsid w:val="00DF6954"/>
    <w:rsid w:val="00E06735"/>
    <w:rsid w:val="00E2143F"/>
    <w:rsid w:val="00E41287"/>
    <w:rsid w:val="00E43C92"/>
    <w:rsid w:val="00E5493D"/>
    <w:rsid w:val="00E62A2A"/>
    <w:rsid w:val="00E95BCB"/>
    <w:rsid w:val="00EC7991"/>
    <w:rsid w:val="00ED2D0B"/>
    <w:rsid w:val="00EF4A7E"/>
    <w:rsid w:val="00F061FC"/>
    <w:rsid w:val="00F243A8"/>
    <w:rsid w:val="00F324AC"/>
    <w:rsid w:val="00F54E00"/>
    <w:rsid w:val="00F730DE"/>
    <w:rsid w:val="00F92549"/>
    <w:rsid w:val="00F9283A"/>
    <w:rsid w:val="00FA150C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282</cp:revision>
  <cp:lastPrinted>2019-11-14T09:31:00Z</cp:lastPrinted>
  <dcterms:created xsi:type="dcterms:W3CDTF">2019-11-14T09:32:00Z</dcterms:created>
  <dcterms:modified xsi:type="dcterms:W3CDTF">2020-08-17T10:19:00Z</dcterms:modified>
</cp:coreProperties>
</file>